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w:t>
      </w:r>
      <w:r>
        <w:t xml:space="preserve"> </w:t>
      </w:r>
      <w:r>
        <w:t xml:space="preserve">Kazakhstan</w:t>
      </w:r>
      <w:r>
        <w:t xml:space="preserve"> </w:t>
      </w:r>
      <w:r>
        <w:t xml:space="preserve">Almaty</w:t>
      </w:r>
    </w:p>
    <w:bookmarkStart w:id="20" w:name="X9aaf94881374f3ec0d20659362edf91151fe6a8"/>
    <w:p>
      <w:pPr>
        <w:pStyle w:val="Heading1"/>
      </w:pPr>
      <w:r>
        <w:t xml:space="preserve">Statement of Purpose for Police Officer Position in Kazakhstan Almaty</w:t>
      </w:r>
    </w:p>
    <w:p>
      <w:pPr>
        <w:pStyle w:val="FirstParagraph"/>
      </w:pPr>
      <w:r>
        <w:t xml:space="preserve">As a deeply committed citizen with unwavering respect for justice and community welfare, I am submitting this Statement of Purpose to express my profound dedication to serving as a Police Officer within the esteemed ranks of the Ministry of Internal Affairs in Kazakhstan, specifically in the dynamic metropolis of Almaty. My aspiration transcends mere employment; it represents a lifelong commitment to upholding the rule of law, fostering public safety, and strengthening social cohesion in one of Central Asia's most vibrant urban centers. This document articulates my motivation, qualifications, and vision for contributing to the security landscape of Kazakhstan Almaty.</w:t>
      </w:r>
    </w:p>
    <w:p>
      <w:pPr>
        <w:pStyle w:val="BodyText"/>
      </w:pPr>
      <w:r>
        <w:t xml:space="preserve">My journey toward law enforcement began during my formative years in Almaty’s diverse neighborhoods. Witnessing community leaders mediate conflicts with compassion while local officers patrolled streets with integrity instilled in me a fundamental understanding that policing is not merely about enforcing laws, but about building trust. In Kazakhstan Almaty—a city where Kazakh heritage intertwines with Russian, Uzbek, Chinese, and other ethnic traditions—police officers serve as vital bridges between cultural diversity and shared security. I recall vividly how during the 2017 Astana World Expo preparations (a pivotal moment for Kazakhstan’s international image), Almaty’s police force demonstrated exceptional professionalism in managing large-scale events while respecting multicultural sensitivities. This exemplar inspired my resolve to become part of that legacy.</w:t>
      </w:r>
    </w:p>
    <w:p>
      <w:pPr>
        <w:pStyle w:val="BodyText"/>
      </w:pPr>
      <w:r>
        <w:t xml:space="preserve">My academic background in Criminology and Social Psychology at Kazakh National University equipped me with critical analytical tools to address modern policing challenges. Through specialized coursework on "Community Policing Models in Multi-Ethnic Societies" and fieldwork documenting crime prevention initiatives in Almaty’s Almaly district, I gained firsthand insight into the complexities of urban security. I observed how effective officers in Kazakhstan Almaty—such as those operating the "Police Station 24/7" program near Zhety Karasai Park—transformed public perception by prioritizing dialogue over confrontation. This reinforced my belief that a Police Officer must be both an enforcer and a community partner, especially in Almaty where rapid urbanization creates unique challenges like traffic congestion, petty crime hotspots, and the need for sensitive handling of ethnic tensions.</w:t>
      </w:r>
    </w:p>
    <w:p>
      <w:pPr>
        <w:pStyle w:val="BodyText"/>
      </w:pPr>
      <w:r>
        <w:t xml:space="preserve">What distinguishes my candidacy is not just theoretical knowledge but practical readiness to serve Kazakhstan’s evolving security needs. I completed an intensive 6-month internship with the Almaty City Police Department’s Public Order Unit, where I assisted in crowd management during the annual "Almaty International Film Festival" and learned Kazakh language protocols for community engagement. During this period, I witnessed officers navigating delicate scenarios—such as mediating disputes between vendors and residents in Central Market Square—with cultural nuance that preserved dignity while enforcing regulations. These experiences crystallized my understanding: a Police Officer in Kazakhstan Almaty must balance legal precision with empathy, recognizing that safety is deeply personal for every resident from the historic Old Town to the modern Tengiz District.</w:t>
      </w:r>
    </w:p>
    <w:p>
      <w:pPr>
        <w:pStyle w:val="BodyText"/>
      </w:pPr>
      <w:r>
        <w:t xml:space="preserve">I am acutely aware of the critical challenges facing Almaty’s law enforcement. As Kazakhstan’s economic hub, the city attracts both opportunity and complexity: rising cybercrime against financial institutions, migration-related incidents in transit zones like Nurly Zhol Avenue, and environmental concerns impacting public health. My future role would directly address these through proactive strategies I’ve studied—such as implementing digital crime reporting systems adopted by the Almaty Police Cyber Unit—and collaborating with organizations like "Almaty Safe City," which uses AI-driven analytics for hotspot prediction. Crucially, I would emphasize community-driven patrols in vulnerable areas like the Medeu neighborhood, where youth engagement programs have reduced gang-related incidents by 30% since 2022.</w:t>
      </w:r>
    </w:p>
    <w:p>
      <w:pPr>
        <w:pStyle w:val="BodyText"/>
      </w:pPr>
      <w:r>
        <w:t xml:space="preserve">My commitment to Kazakhstan Almaty extends beyond professional duty into cultural immersion. I actively participate in Kazakh heritage initiatives, having volunteered at the "Almaty Cultural Heritage Foundation" to document oral histories of elders in the Khoja Akhmet Yassawi district—experiences that taught me how historical context shapes contemporary community dynamics. This understanding informs my approach: a Police Officer must recognize that Almaty’s security is inseparable from its identity as Kazakhstan’s "cultural capital," where traditions like Nauryz festivities require sensitive policing to celebrate unity rather than enforce division.</w:t>
      </w:r>
    </w:p>
    <w:p>
      <w:pPr>
        <w:pStyle w:val="BodyText"/>
      </w:pPr>
      <w:r>
        <w:t xml:space="preserve">Long-term, I aim to contribute to the modernization of law enforcement in Kazakhstan through specialized training. I plan to pursue advanced certification in "Crisis Negotiation" and "Human Rights-Based Policing" upon joining the force, aligning with Kazakhstan’s national strategy for police reform. My goal is not only to serve as an exemplary Police Officer but also to mentor junior officers in Almaty, promoting values of accountability exemplified by Kazakhstan’s recent adoption of body cameras across all precincts. I envision establishing a "Youth Policing Circle" in collaboration with schools near the National University of Almaty, fostering early trust between officers and young citizens—addressing the root causes of crime through education.</w:t>
      </w:r>
    </w:p>
    <w:p>
      <w:pPr>
        <w:pStyle w:val="BodyText"/>
      </w:pPr>
      <w:r>
        <w:t xml:space="preserve">In closing, my Statement of Purpose embodies a promise: to protect every resident of Kazakhstan Almaty with competence, integrity, and cultural humility. I have prepared for this role through education, practical experience, and deep engagement with Almaty’s social fabric. The city’s spirit—resilient yet welcoming—demands officers who see themselves as guardians of its future as much as enforcers of its laws. As Kazakhstan continues to rise on the global stage, the men and women serving in Almaty’s police department are at the forefront of shaping a safer, more just society. I am ready to contribute my energy, skills, and unwavering dedication to this mission. My aspiration is simple but profound: to become an officer whose presence in Kazakhstan Almaty signifies not just law enforcement, but the very essence of community strength.</w:t>
      </w:r>
    </w:p>
    <w:p>
      <w:pPr>
        <w:pStyle w:val="BodyText"/>
      </w:pPr>
      <w:r>
        <w:t xml:space="preserve">I respectfully request consideration for a position where my commitment can directly serve the people of Almaty and advance the noble purpose of public safety across Kazakh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 Kazakhstan Almaty</dc:title>
  <dc:creator/>
  <dc:language>en</dc:language>
  <cp:keywords/>
  <dcterms:created xsi:type="dcterms:W3CDTF">2026-06-03T15:57:16Z</dcterms:created>
  <dcterms:modified xsi:type="dcterms:W3CDTF">2026-06-03T15:57:16Z</dcterms:modified>
</cp:coreProperties>
</file>

<file path=docProps/custom.xml><?xml version="1.0" encoding="utf-8"?>
<Properties xmlns="http://schemas.openxmlformats.org/officeDocument/2006/custom-properties" xmlns:vt="http://schemas.openxmlformats.org/officeDocument/2006/docPropsVTypes"/>
</file>